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37.png" ContentType="image/png"/>
  <Override PartName="/word/media/rId38.png" ContentType="image/png"/>
  <Override PartName="/word/media/rId36.png" ContentType="image/png"/>
  <Override PartName="/word/media/rId35.png" ContentType="image/png"/>
  <Override PartName="/word/media/rId43.png" ContentType="image/png"/>
  <Override PartName="/word/media/rId28.png" ContentType="image/png"/>
  <Override PartName="/word/media/rId39.png" ContentType="image/png"/>
  <Override PartName="/word/media/rId40.png" ContentType="image/png"/>
  <Override PartName="/word/media/rId3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orphology</w:t>
      </w:r>
      <w:r>
        <w:t xml:space="preserve"> </w:t>
      </w:r>
      <w:r>
        <w:t xml:space="preserve">in</w:t>
      </w:r>
      <w:r>
        <w:t xml:space="preserve"> </w:t>
      </w:r>
      <w:r>
        <w:t xml:space="preserve">two</w:t>
      </w:r>
      <w:r>
        <w:t xml:space="preserve"> </w:t>
      </w:r>
      <w:r>
        <w:t xml:space="preserve">kelp</w:t>
      </w:r>
      <w:r>
        <w:t xml:space="preserve"> </w:t>
      </w:r>
      <w:r>
        <w:t xml:space="preserve">species</w:t>
      </w:r>
      <w:r>
        <w:t xml:space="preserve"> </w:t>
      </w:r>
      <w:r>
        <w:t xml:space="preserve">along</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Temperature and wave exposure have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ave exposure has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from the subtidal to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morphological characteristics in relation to the wave environment have incorporated 3D spectral numerical modelling. Previous research investigating drivers of kelp morphological characteristics used qualitative estimates of wave exposure and did not consider other morphological characteristics. Furthermore, possible differences in morphology between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dvanced numerical models. These numerical models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and is classified as warm temperate region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wave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Heading2"/>
      </w:pPr>
      <w:bookmarkStart w:id="23" w:name="abiotic-environment"/>
      <w:r>
        <w:t xml:space="preserve">Abiotic environment</w:t>
      </w:r>
      <w:bookmarkEnd w:id="23"/>
    </w:p>
    <w:p>
      <w:pPr>
        <w:pStyle w:val="FirstParagraph"/>
      </w:pPr>
      <w:r>
        <w:t xml:space="preserve">In order to compare abiotic variables for sites around the coast, large historical databases for temperature, wave energy and wind were accessed.</w:t>
      </w:r>
    </w:p>
    <w:p>
      <w:pPr>
        <w:pStyle w:val="Heading3"/>
      </w:pPr>
      <w:bookmarkStart w:id="24" w:name="temperature"/>
      <w:r>
        <w:t xml:space="preserve">Temperature</w:t>
      </w:r>
      <w:bookmarkEnd w:id="24"/>
    </w:p>
    <w:p>
      <w:pPr>
        <w:pStyle w:val="FirstParagraph"/>
      </w:pPr>
      <w:r>
        <w:t xml:space="preserve">Shallow water temperatures were sourced from The South African Coastal Temperature Network (SACTN) website (</w:t>
      </w:r>
      <w:hyperlink r:id="rId25">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 (Smit et al. 2013).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6" w:name="wave-environment"/>
      <w:r>
        <w:t xml:space="preserve">Wave environment</w:t>
      </w:r>
      <w:bookmarkEnd w:id="26"/>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7" w:name="X46d8469ec392de46b6d2252382d82562f00960e"/>
      <w:r>
        <w:t xml:space="preserve">Collection of kelp morphological characteristics</w:t>
      </w:r>
      <w:bookmarkEnd w:id="27"/>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CaptionedFigure"/>
      </w:pPr>
      <w:r>
        <w:drawing>
          <wp:inline>
            <wp:extent cx="4620126" cy="3696101"/>
            <wp:effectExtent b="0" l="0" r="0" t="0"/>
            <wp:docPr descr="Schematic of L. pallida and E. maxima morphology."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29" w:name="statisical-analyses"/>
      <w:r>
        <w:t xml:space="preserve">Statisical analyses</w:t>
      </w:r>
      <w:bookmarkEnd w:id="29"/>
    </w:p>
    <w:p>
      <w:pPr>
        <w:pStyle w:val="FirstParagraph"/>
      </w:pPr>
      <w:r>
        <w:t xml:space="preserve">Site-specific summary statistics were calculated for each of the environmental variables considered in this study. The summary statistics calculated for temperature, waves and wind variables were minimum, maximum, mean, range and standard deviation for annual, February (Austral summer) and August (Austral winter) timescales, respectively. In addition, annual and season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rPr>
          <w:i/>
        </w:rPr>
        <w:t xml:space="preserve">insert paragraph about morphology</w:t>
      </w:r>
      <w:r>
        <w:t xml:space="preserve"> </w:t>
      </w:r>
      <w:r>
        <w:t xml:space="preserve">Characterising and comparison of morphological characteristics between deep and shallow</w:t>
      </w:r>
      <w:r>
        <w:t xml:space="preserve"> </w:t>
      </w:r>
      <w:r>
        <w:rPr>
          <w:i/>
        </w:rPr>
        <w:t xml:space="preserve">E. maxima</w:t>
      </w:r>
      <w:r>
        <w:t xml:space="preserve"> </w:t>
      </w:r>
      <w:r>
        <w:t xml:space="preserve">was achieved by notched boxplots.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 (Oksanen et al. 2016) in R (R Core Team, 2019). The role of temperature, waves and wind as drivers of kelp morphology was investigated.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0" w:name="results"/>
      <w:r>
        <w:t xml:space="preserve">Results</w:t>
      </w:r>
      <w:bookmarkEnd w:id="30"/>
    </w:p>
    <w:p>
      <w:pPr>
        <w:pStyle w:val="Heading2"/>
      </w:pPr>
      <w:bookmarkStart w:id="31" w:name="abiotic-environment-1"/>
      <w:r>
        <w:t xml:space="preserve">Abiotic environment</w:t>
      </w:r>
      <w:bookmarkEnd w:id="31"/>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4620126" cy="3696101"/>
            <wp:effectExtent b="0" l="0" r="0" t="0"/>
            <wp:docPr descr="Temperature variables at the collection sites around the Cape Peninsula. Temperature variables include minimum represented by blue dots, mean represented by balc dots, maximum by red dots and whiskers standard deviation."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Temperature variables include minimum represented by blue dots, mean represented by balc dots, maximum by red dots and whiskers standard deviation.</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Annual mean wave peak period for sites on the western side of the peninsula ranged from 10.3 ± 3.5 s at St. Helena Bay to 11.0 ± 2.0 s at Olifantsbos, and ranged from 10.6 ± 3.0 s at Buffelsbaai to 10.8 ± 2.2 s at Betty’s Bay. The data shows no trend in mean peak wave period for the coastline. Annual peak wave period was 10.0 ± 3.0 s and 9.2 ± 3.1 s in winter and summer respectively, Miller’s point and had the lowest peak wave period amongst all sites. These data show that the western side of the peninsula has a lower variation (SD) compared to the eastern side of the peninsula, with Miller’s point showing the highest variation across timescales. Annual maximum peak wave period ranged from 18.9 s at St. Helena Bay to 18.4 s at Olifantsbos for the western side of the peninsula, and ranged from 18.0 s at Buffelsbaai to 18.0 s at Betty’s Bay on the eastern side of the peninsula.</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CaptionedFigure"/>
      </w:pPr>
      <w:r>
        <w:drawing>
          <wp:inline>
            <wp:extent cx="4620126" cy="3696101"/>
            <wp:effectExtent b="0" l="0" r="0" t="0"/>
            <wp:docPr descr="Wave variables at each collection site around the Western Cape coast. Mean variables are represented by dots and standard deviation by whiskers."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ve variables at each collection site around the Western Cape coast. Mean variables are represented by dots and standard deviation by whiskers.</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BodyText"/>
      </w:pPr>
      <w:r>
        <w:rPr>
          <w:b/>
        </w:rPr>
        <w:t xml:space="preserve">insert wave roses here</w:t>
      </w:r>
      <w:r>
        <w:t xml:space="preserve"> </w:t>
      </w:r>
      <w:r>
        <w:t xml:space="preserve">Annual mean wave peak period for sites on the western side of the peninsula ranged from 10.3 ± 3.5 s at St. Helena Bay to 11.0 ± 2.0 s at Olifantsbos, and ranged from 10.6 ± 3.0 s at Buffelsbaai to 10.8 ± 2.2 s at Betty’s Bay ([Fig. 4]. Annual peak wave period was 10.0 ± 3.0 s and 9.2 ± 3.1 s in winter and summer respectively, Miller’s point and had the lowest peak wave period amongst all sites. These data show that the western side of the peninsula has a lower variation (SD) compared to the eastern side of the peninsula, with Miller’s point showing the highest variation across timescales. Annual maximum peak wave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rPr>
          <w:b/>
        </w:rPr>
        <w:t xml:space="preserve">insert wave power map here</w:t>
      </w:r>
      <w:r>
        <w:t xml:space="preserve"> </w:t>
      </w: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4" w:name="Xee16d5660e29b101f52aa3fa72673b5baf0185d"/>
      <w:r>
        <w:t xml:space="preserve">Drivers of kelp morphological characteristics</w:t>
      </w:r>
      <w:bookmarkEnd w:id="34"/>
    </w:p>
    <w:p>
      <w:pPr>
        <w:pStyle w:val="FirstParagraph"/>
      </w:pPr>
      <w:r>
        <w:t xml:space="preserve">Significant differences were found between cool temperate and warm temperate regimes for all</w:t>
      </w:r>
      <w:r>
        <w:t xml:space="preserve"> </w:t>
      </w:r>
      <w:r>
        <w:rPr>
          <w:i/>
        </w:rPr>
        <w:t xml:space="preserve">L. pallida</w:t>
      </w:r>
      <w:r>
        <w:t xml:space="preserve"> </w:t>
      </w:r>
      <w:r>
        <w:t xml:space="preserve">morphological characteristics with lamina length, number of digits and thallus mass the exceptions.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all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6197600" cy="6197600"/>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5"/>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6197600" cy="6197600"/>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36"/>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6197600" cy="6197600"/>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37"/>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6197600" cy="6197600"/>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20plots-1.png" id="0" name="Picture"/>
                    <pic:cNvPicPr>
                      <a:picLocks noChangeArrowheads="1" noChangeAspect="1"/>
                    </pic:cNvPicPr>
                  </pic:nvPicPr>
                  <pic:blipFill>
                    <a:blip r:embed="rId38"/>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6197600" cy="6197600"/>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3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6197600" cy="6197600"/>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rda%20wave%20plots-1.png" id="0" name="Picture"/>
                    <pic:cNvPicPr>
                      <a:picLocks noChangeArrowheads="1" noChangeAspect="1"/>
                    </pic:cNvPicPr>
                  </pic:nvPicPr>
                  <pic:blipFill>
                    <a:blip r:embed="rId40"/>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1" w:name="X1283c167cb77c0ab1b45f3fd79f22e184d363de"/>
      <w:r>
        <w:t xml:space="preserve">Abiotic drivers of</w:t>
      </w:r>
      <w:r>
        <w:t xml:space="preserve"> </w:t>
      </w:r>
      <w:r>
        <w:rPr>
          <w:i/>
        </w:rPr>
        <w:t xml:space="preserve">L. pallida</w:t>
      </w:r>
      <w:r>
        <w:t xml:space="preserve"> </w:t>
      </w:r>
      <w:r>
        <w:t xml:space="preserve">morphological characteristics</w:t>
      </w:r>
      <w:bookmarkEnd w:id="41"/>
    </w:p>
    <w:p>
      <w:pPr>
        <w:pStyle w:val="FirstParagraph"/>
      </w:pPr>
      <w:r>
        <w:t xml:space="preserve">Forward selection, assessment of VIF and an examination of pairwise Pearson correlation coefficients allowed us to retained as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Study sites from the eastern region clustred close together while no clear clustering was evident for the western region.</w:t>
      </w:r>
    </w:p>
    <w:p>
      <w:pPr>
        <w:pStyle w:val="Heading3"/>
      </w:pPr>
      <w:bookmarkStart w:id="42" w:name="X0a1bbc8eef11298a2912a9b4024c78f20a84d37"/>
      <w:r>
        <w:t xml:space="preserve">Abiotic drivers of</w:t>
      </w:r>
      <w:r>
        <w:t xml:space="preserve"> </w:t>
      </w:r>
      <w:r>
        <w:rPr>
          <w:i/>
        </w:rPr>
        <w:t xml:space="preserve">E. maxima</w:t>
      </w:r>
      <w:r>
        <w:t xml:space="preserve"> </w:t>
      </w:r>
      <w:r>
        <w:t xml:space="preserve">morphological characteristics</w:t>
      </w:r>
      <w:bookmarkEnd w:id="42"/>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BodyText"/>
      </w:pPr>
      <w:r>
        <w:t xml:space="preserve">Forward selection, assessment of VIF and pearson correlation coefficients retained</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6% of the variation (global permutation test on final model: d.f = 3,</w:t>
      </w:r>
      <w:r>
        <w:t xml:space="preserve"> </w:t>
      </w:r>
      <w:r>
        <w:rPr>
          <w:i/>
        </w:rPr>
        <w:t xml:space="preserve">F</w:t>
      </w:r>
      <w:r>
        <w:t xml:space="preserve"> </w:t>
      </w:r>
      <w:r>
        <w:t xml:space="preserve">= 2.54,</w:t>
      </w:r>
      <w:r>
        <w:t xml:space="preserve"> </w:t>
      </w:r>
      <w:r>
        <w:rPr>
          <w:i/>
        </w:rPr>
        <w:t xml:space="preserve">p</w:t>
      </w:r>
      <w:r>
        <w:t xml:space="preserve"> </w:t>
      </w:r>
      <w:r>
        <w:t xml:space="preserve">= 0.027). bla bla bla</w:t>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44" w:name="discussion"/>
      <w:r>
        <w:t xml:space="preserve">Discussion</w:t>
      </w:r>
      <w:bookmarkEnd w:id="44"/>
    </w:p>
    <w:p>
      <w:pPr>
        <w:pStyle w:val="FirstParagraph"/>
      </w:pPr>
      <w:r>
        <w:t xml:space="preserve">This study considered important drivers of kelp morphology that have been identified in previous research (Fowler-Walker et al. 2006; Miller et al. 2011; Fowler-Walker et al. 2005; Stewart et al. 2009; Wing et al. 2007; Molloy &amp; Bolton 1996; Pedersen &amp; Nejrup 2012; Wernberg &amp; Thomsen 2005), namely temperature and wave exposure, around the Cape Peninsula on two prolific kelp species. Unlike previous research, this study used a numerical model to provide the various variables of wave exposure. We also considered wind in addition to temperature and wave variables, since wind has been shown to influence the extension capabilities of canopy kelp species (Denny et al. 1997). Furthermore, the protrusion of the primary blade of</w:t>
      </w:r>
      <w:r>
        <w:t xml:space="preserve"> </w:t>
      </w:r>
      <w:r>
        <w:rPr>
          <w:i/>
        </w:rPr>
        <w:t xml:space="preserve">E. maxima</w:t>
      </w:r>
      <w:r>
        <w:t xml:space="preserve"> </w:t>
      </w:r>
      <w:r>
        <w:t xml:space="preserve">out of the water may result in some direct effects of wind-drag on morphology. The results show that wave exposure the main driver of kelp morphology with temperature and wind playing only minor roles. Furthermore, the investigation of differences in morphological characteristics between shallow and deep populations of</w:t>
      </w:r>
      <w:r>
        <w:t xml:space="preserve"> </w:t>
      </w:r>
      <w:r>
        <w:rPr>
          <w:i/>
        </w:rPr>
        <w:t xml:space="preserve">E. maxima</w:t>
      </w:r>
      <w:r>
        <w:rPr>
          <w:i/>
        </w:rPr>
        <w:t xml:space="preserve"> </w:t>
      </w:r>
      <w:r>
        <w:t xml:space="preserve">suggests that in low wave exposure environments the role of temperature as a morphological driver increases.</w:t>
      </w:r>
    </w:p>
    <w:p>
      <w:pPr>
        <w:pStyle w:val="BodyText"/>
      </w:pPr>
      <w:r>
        <w:t xml:space="preserve">The complex geomorphology of the western Cape coastline creates an ideal natural laboratory for studies of kelps in interaction with their environment. This complex coastal environment created by the coastal wind and wave climate creates an ideal opportunity to explore the effects of waves and the thermal regime on the morphological development of kelp. The annual and seasonal patterns in both wind influence the thermal regime around the coastline by inducing upwelling. Upwelling brings deep, cool nutrient rich water to coastal areas and therefore induces a decrease in temperature (Field et al. 1980; Andrews &amp; Hutchings 1980; Gill &amp; Clarke 1974; Cram 1970; Rouault et al. 2010; Blanke et al. 2002. The wind speed and wind direction help drive upwelling in summer on the western side of the Cape peninsula, where southerly winds blow parallel to the coast and trigger upwelling (Field et al. 1980; Rouault et al. 2010).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 (Rouault et al. 2010; Andrews &amp; Hutchings 1980). Increased wind speed at sites along the west side of the peninsula in a southerly direction trigger upwelling events along the western side of the peninsula (Rouault et al. 2010; Field et al. 1980). We however see a possible lack of upwelling events for sites such as Betty’s Bay and Batsata Rock.</w:t>
      </w:r>
    </w:p>
    <w:p>
      <w:pPr>
        <w:pStyle w:val="BodyText"/>
      </w:pPr>
      <w:r>
        <w:t xml:space="preserve">We provide strong support for the idea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 (Fowler-Walker et al. 2006; Wernberg &amp; Thomsen 2005; Friedland &amp; Denny 1995; Denny &amp; Roberson 2002; Bekkby et al. 2014; Denny et al. 1997; Denny &amp; Gaylord 2002) have been suggested in previous studies. Although this study did not measure force of attachment, other morphological responses to wave variables were evident.</w:t>
      </w:r>
    </w:p>
    <w:p>
      <w:pPr>
        <w:pStyle w:val="Heading1"/>
      </w:pPr>
      <w:bookmarkStart w:id="45" w:name="conclusion"/>
      <w:r>
        <w:t xml:space="preserve">Conclusion</w:t>
      </w:r>
      <w:bookmarkEnd w:id="45"/>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w:t>
      </w:r>
    </w:p>
    <w:p>
      <w:pPr>
        <w:pStyle w:val="Heading1"/>
      </w:pPr>
      <w:bookmarkStart w:id="46" w:name="conflict-of-interest-statement"/>
      <w:r>
        <w:t xml:space="preserve">Conflict of Interest Statement</w:t>
      </w:r>
      <w:bookmarkEnd w:id="46"/>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7" w:name="author-contributions"/>
      <w:r>
        <w:t xml:space="preserve">Author Contributions</w:t>
      </w:r>
      <w:bookmarkEnd w:id="47"/>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48" w:name="funding"/>
      <w:r>
        <w:t xml:space="preserve">Funding</w:t>
      </w:r>
      <w:bookmarkEnd w:id="48"/>
    </w:p>
    <w:p>
      <w:pPr>
        <w:pStyle w:val="FirstParagraph"/>
      </w:pPr>
      <w:r>
        <w:t xml:space="preserve">The research was funded by the South African National Research Foundation (</w:t>
      </w:r>
      <w:hyperlink r:id="rId49">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0" w:name="acknowledgments"/>
      <w:r>
        <w:t xml:space="preserve">Acknowledgments</w:t>
      </w:r>
      <w:bookmarkEnd w:id="50"/>
    </w:p>
    <w:p>
      <w:pPr>
        <w:pStyle w:val="FirstParagraph"/>
      </w:pPr>
      <w:r>
        <w:t xml:space="preserve">Thank you to AS and CR for their guidance, and the honours class of 2014-2015 that aided in fieldwork. Carla Louise for making the GIS plot etc.</w:t>
      </w:r>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hyperlink" Id="rId49" Target="http://www.nrf.ac.za" TargetMode="External" /><Relationship Type="http://schemas.openxmlformats.org/officeDocument/2006/relationships/hyperlink" Id="rId25"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49" Target="http://www.nrf.ac.za" TargetMode="External" /><Relationship Type="http://schemas.openxmlformats.org/officeDocument/2006/relationships/hyperlink" Id="rId25"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wave exposure as drivers of morphology in two kelp species along the coast of South Africa</dc:title>
  <dc:creator>R. Coppin, C. Rautenbach, T. Ponton and A.J Smit</dc:creator>
  <cp:keywords/>
  <dcterms:created xsi:type="dcterms:W3CDTF">2019-08-04T18:15:10Z</dcterms:created>
  <dcterms:modified xsi:type="dcterms:W3CDTF">2019-08-04T18: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1in</vt:lpwstr>
  </property>
  <property fmtid="{D5CDD505-2E9C-101B-9397-08002B2CF9AE}" pid="4" name="output">
    <vt:lpwstr/>
  </property>
  <property fmtid="{D5CDD505-2E9C-101B-9397-08002B2CF9AE}" pid="5" name="papersize">
    <vt:lpwstr>A4</vt:lpwstr>
  </property>
  <property fmtid="{D5CDD505-2E9C-101B-9397-08002B2CF9AE}" pid="6" name="tables">
    <vt:lpwstr>yes</vt:lpwstr>
  </property>
</Properties>
</file>